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A5C00A" w14:textId="77777777" w:rsidR="005A414C" w:rsidRDefault="00017610">
      <w:pPr>
        <w:rPr>
          <w:rFonts w:ascii="Calibri" w:eastAsia="Calibri" w:hAnsi="Calibri" w:cs="Calibri"/>
          <w:b/>
          <w:sz w:val="36"/>
          <w:szCs w:val="36"/>
        </w:rPr>
      </w:pPr>
      <w:r>
        <w:rPr>
          <w:rFonts w:ascii="Calibri" w:eastAsia="Calibri" w:hAnsi="Calibri" w:cs="Calibri"/>
          <w:b/>
          <w:sz w:val="36"/>
          <w:szCs w:val="36"/>
        </w:rPr>
        <w:t>5E LESSON PLANNER</w:t>
      </w:r>
    </w:p>
    <w:tbl>
      <w:tblPr>
        <w:tblStyle w:val="a"/>
        <w:tblW w:w="1080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45"/>
        <w:gridCol w:w="8955"/>
      </w:tblGrid>
      <w:tr w:rsidR="005A414C" w14:paraId="035BEDB5" w14:textId="77777777">
        <w:trPr>
          <w:jc w:val="center"/>
        </w:trPr>
        <w:tc>
          <w:tcPr>
            <w:tcW w:w="18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C4E4DF" w14:textId="77777777" w:rsidR="005A414C" w:rsidRDefault="000176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TITLE/SUBJECT</w:t>
            </w:r>
          </w:p>
          <w:p w14:paraId="4C8D236A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5D9482A1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256454A0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</w:tc>
        <w:tc>
          <w:tcPr>
            <w:tcW w:w="89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0F3473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5A414C" w14:paraId="2BCB067A" w14:textId="77777777">
        <w:trPr>
          <w:jc w:val="center"/>
        </w:trPr>
        <w:tc>
          <w:tcPr>
            <w:tcW w:w="18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BAE8A1" w14:textId="77777777" w:rsidR="005A414C" w:rsidRDefault="000176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bookmarkStart w:id="0" w:name="_gjdgxs" w:colFirst="0" w:colLast="0"/>
            <w:bookmarkEnd w:id="0"/>
            <w:r>
              <w:rPr>
                <w:rFonts w:ascii="Calibri" w:eastAsia="Calibri" w:hAnsi="Calibri" w:cs="Calibri"/>
                <w:b/>
                <w:sz w:val="24"/>
                <w:szCs w:val="24"/>
              </w:rPr>
              <w:t>SUMMARY</w:t>
            </w:r>
          </w:p>
          <w:p w14:paraId="357B6B50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5AD0BB98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14B9A6C4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313F59F0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666A1085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0E08B156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7E87DCBF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3D2C878B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7058B895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16AE2B36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32BC6C7E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019AE842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</w:tc>
        <w:tc>
          <w:tcPr>
            <w:tcW w:w="89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CCCE38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02101490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3DF18B9A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76856661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76B57EB6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</w:tc>
      </w:tr>
      <w:tr w:rsidR="005A414C" w14:paraId="04ABCAD4" w14:textId="77777777">
        <w:trPr>
          <w:jc w:val="center"/>
        </w:trPr>
        <w:tc>
          <w:tcPr>
            <w:tcW w:w="18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C441A0" w14:textId="77777777" w:rsidR="005A414C" w:rsidRDefault="000176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STANDARDS/</w:t>
            </w:r>
          </w:p>
          <w:p w14:paraId="52165FA8" w14:textId="77777777" w:rsidR="005A414C" w:rsidRDefault="000176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OBJECTIVES</w:t>
            </w:r>
          </w:p>
          <w:p w14:paraId="3F608347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74990D10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2E970996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7357932F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01B66E29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4EACC694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554AF1A3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3724CAD7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19865EAB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52EA8150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096FC6F0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</w:tc>
        <w:tc>
          <w:tcPr>
            <w:tcW w:w="89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2F95BE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5C906879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2B04CA9E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71DDCF03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655B8818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0380F10A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</w:tc>
      </w:tr>
      <w:tr w:rsidR="005A414C" w14:paraId="0BD2E125" w14:textId="77777777">
        <w:trPr>
          <w:trHeight w:val="2500"/>
          <w:jc w:val="center"/>
        </w:trPr>
        <w:tc>
          <w:tcPr>
            <w:tcW w:w="18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90D15A" w14:textId="77777777" w:rsidR="005A414C" w:rsidRDefault="000176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MATERIALS</w:t>
            </w:r>
          </w:p>
        </w:tc>
        <w:tc>
          <w:tcPr>
            <w:tcW w:w="89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BC3539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1A52A925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20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702FB752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7198BE8B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</w:tc>
      </w:tr>
    </w:tbl>
    <w:p w14:paraId="34140BA7" w14:textId="77777777" w:rsidR="005A414C" w:rsidRDefault="005A414C">
      <w:pPr>
        <w:rPr>
          <w:b/>
        </w:rPr>
      </w:pPr>
    </w:p>
    <w:p w14:paraId="000FDCE4" w14:textId="77777777" w:rsidR="005A414C" w:rsidRDefault="005A414C">
      <w:pPr>
        <w:rPr>
          <w:b/>
        </w:rPr>
      </w:pPr>
    </w:p>
    <w:p w14:paraId="7B99B46C" w14:textId="77777777" w:rsidR="005A414C" w:rsidRDefault="005A414C">
      <w:pPr>
        <w:rPr>
          <w:b/>
        </w:rPr>
      </w:pPr>
    </w:p>
    <w:tbl>
      <w:tblPr>
        <w:tblStyle w:val="a0"/>
        <w:tblW w:w="108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00"/>
        <w:gridCol w:w="9000"/>
      </w:tblGrid>
      <w:tr w:rsidR="005A414C" w14:paraId="3642F3D6" w14:textId="77777777">
        <w:trPr>
          <w:trHeight w:val="2260"/>
        </w:trPr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AB89C6" w14:textId="77777777" w:rsidR="005A414C" w:rsidRDefault="000176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lastRenderedPageBreak/>
              <w:t>ENGAGE</w:t>
            </w:r>
          </w:p>
        </w:tc>
        <w:tc>
          <w:tcPr>
            <w:tcW w:w="9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13FD5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0B8A8C20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5D2E4E83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5486DBD8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54ACC8A8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039AB10C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6086CEEE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2EBD7BCB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5A414C" w14:paraId="69C99BC7" w14:textId="77777777">
        <w:trPr>
          <w:trHeight w:val="2260"/>
        </w:trPr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913175" w14:textId="77777777" w:rsidR="005A414C" w:rsidRDefault="000176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EXPLORE</w:t>
            </w:r>
          </w:p>
        </w:tc>
        <w:tc>
          <w:tcPr>
            <w:tcW w:w="9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2331BD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33381081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08DDED9F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44F1AE8C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06C21D22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5FE466E2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584BDB85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71315AF9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0D7C049C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5A414C" w14:paraId="17BF91C5" w14:textId="77777777">
        <w:trPr>
          <w:trHeight w:val="2260"/>
        </w:trPr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6A0997" w14:textId="77777777" w:rsidR="005A414C" w:rsidRDefault="000176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EXPLAIN</w:t>
            </w:r>
          </w:p>
        </w:tc>
        <w:tc>
          <w:tcPr>
            <w:tcW w:w="9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FEE010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38E6A98B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04030A46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03ADCB91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3D672CA1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3A27E3BF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2758E643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188663F2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76B4F8F4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5A414C" w14:paraId="5B08F2C7" w14:textId="77777777">
        <w:trPr>
          <w:trHeight w:val="2260"/>
        </w:trPr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7E00D" w14:textId="77777777" w:rsidR="005A414C" w:rsidRDefault="000176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EXTEND</w:t>
            </w:r>
          </w:p>
        </w:tc>
        <w:tc>
          <w:tcPr>
            <w:tcW w:w="9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6B1003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49523342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718541AA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20351D08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30A78291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2548B32B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710E3ED4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4A8D2C6C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24EE0A2C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5A414C" w14:paraId="6991B99C" w14:textId="77777777">
        <w:trPr>
          <w:trHeight w:val="2260"/>
        </w:trPr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56B05C" w14:textId="77777777" w:rsidR="005A414C" w:rsidRDefault="000176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EVALUATE</w:t>
            </w:r>
          </w:p>
        </w:tc>
        <w:tc>
          <w:tcPr>
            <w:tcW w:w="9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87AC2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414A4D4D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5A846CD8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25508D90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1E5380CA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0480970F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542FCD79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48EA8F8C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</w:tbl>
    <w:p w14:paraId="168A8804" w14:textId="77777777" w:rsidR="005A414C" w:rsidRDefault="005A414C">
      <w:pPr>
        <w:rPr>
          <w:b/>
        </w:rPr>
      </w:pPr>
    </w:p>
    <w:sectPr w:rsidR="005A414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431" w:right="720" w:bottom="431" w:left="72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41A107" w14:textId="77777777" w:rsidR="004829C5" w:rsidRDefault="004829C5">
      <w:pPr>
        <w:spacing w:line="240" w:lineRule="auto"/>
      </w:pPr>
      <w:r>
        <w:separator/>
      </w:r>
    </w:p>
  </w:endnote>
  <w:endnote w:type="continuationSeparator" w:id="0">
    <w:p w14:paraId="05C9520E" w14:textId="77777777" w:rsidR="004829C5" w:rsidRDefault="004829C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0796E" w14:textId="77777777" w:rsidR="00B7411A" w:rsidRDefault="00B741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9F1AE" w14:textId="6CE53DC5" w:rsidR="005A414C" w:rsidRDefault="00B401B9">
    <w:pPr>
      <w:pBdr>
        <w:top w:val="nil"/>
        <w:left w:val="nil"/>
        <w:bottom w:val="nil"/>
        <w:right w:val="nil"/>
        <w:between w:val="nil"/>
      </w:pBdr>
      <w:tabs>
        <w:tab w:val="right" w:pos="10710"/>
      </w:tabs>
      <w:spacing w:line="240" w:lineRule="auto"/>
      <w:rPr>
        <w:color w:val="000000"/>
      </w:rPr>
    </w:pPr>
    <w:r w:rsidRPr="00B401B9">
      <w:rPr>
        <w:noProof/>
        <w:color w:val="000000"/>
      </w:rPr>
      <w:drawing>
        <wp:anchor distT="0" distB="0" distL="0" distR="0" simplePos="0" relativeHeight="251659264" behindDoc="0" locked="0" layoutInCell="1" hidden="0" allowOverlap="1" wp14:anchorId="43A7E953" wp14:editId="229F6891">
          <wp:simplePos x="0" y="0"/>
          <wp:positionH relativeFrom="column">
            <wp:posOffset>2514600</wp:posOffset>
          </wp:positionH>
          <wp:positionV relativeFrom="paragraph">
            <wp:posOffset>148590</wp:posOffset>
          </wp:positionV>
          <wp:extent cx="4572000" cy="316865"/>
          <wp:effectExtent l="0" t="0" r="0" b="0"/>
          <wp:wrapSquare wrapText="bothSides" distT="0" distB="0" distL="0" distR="0"/>
          <wp:docPr id="2" name="image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572000" cy="31686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Pr="00B401B9">
      <w:rPr>
        <w:noProof/>
        <w:color w:val="000000"/>
      </w:rPr>
      <mc:AlternateContent>
        <mc:Choice Requires="wps">
          <w:drawing>
            <wp:anchor distT="0" distB="0" distL="114300" distR="114300" simplePos="0" relativeHeight="251660288" behindDoc="0" locked="0" layoutInCell="1" hidden="0" allowOverlap="1" wp14:anchorId="1F6CCAF5" wp14:editId="51B18746">
              <wp:simplePos x="0" y="0"/>
              <wp:positionH relativeFrom="column">
                <wp:posOffset>2581275</wp:posOffset>
              </wp:positionH>
              <wp:positionV relativeFrom="paragraph">
                <wp:posOffset>72390</wp:posOffset>
              </wp:positionV>
              <wp:extent cx="4010025" cy="303530"/>
              <wp:effectExtent l="0" t="0" r="0" b="0"/>
              <wp:wrapSquare wrapText="bothSides" distT="0" distB="0" distL="114300" distR="114300"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010025" cy="3035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B5B0567" w14:textId="0E3BDB7C" w:rsidR="00B401B9" w:rsidRDefault="00B401B9" w:rsidP="00B401B9">
                          <w:pPr>
                            <w:spacing w:line="240" w:lineRule="auto"/>
                            <w:jc w:val="right"/>
                            <w:textDirection w:val="btLr"/>
                          </w:pPr>
                          <w:r>
                            <w:rPr>
                              <w:b/>
                              <w:smallCaps/>
                              <w:color w:val="2D2D2D"/>
                            </w:rPr>
                            <w:t>IMMERSING STUDENTS IN EMERGING TECHNOLOG</w:t>
                          </w:r>
                          <w:r w:rsidR="002500A7">
                            <w:rPr>
                              <w:b/>
                              <w:smallCaps/>
                              <w:color w:val="2D2D2D"/>
                            </w:rPr>
                            <w:t>IES</w:t>
                          </w: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F6CCAF5" id="Rectangle 1" o:spid="_x0000_s1026" style="position:absolute;margin-left:203.25pt;margin-top:5.7pt;width:315.75pt;height:23.9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" filled="f" stroked="f">
              <v:textbox inset="2.53958mm,1.2694mm,2.53958mm,1.2694mm">
                <w:txbxContent>
                  <w:p w14:paraId="5B5B0567" w14:textId="0E3BDB7C" w:rsidR="00B401B9" w:rsidRDefault="00B401B9" w:rsidP="00B401B9">
                    <w:pPr>
                      <w:spacing w:line="240" w:lineRule="auto"/>
                      <w:jc w:val="right"/>
                      <w:textDirection w:val="btLr"/>
                    </w:pPr>
                    <w:r>
                      <w:rPr>
                        <w:b/>
                        <w:smallCaps/>
                        <w:color w:val="2D2D2D"/>
                      </w:rPr>
                      <w:t>IMMERSING STUDENTS IN EMERGING TECHNOLOG</w:t>
                    </w:r>
                    <w:r w:rsidR="002500A7">
                      <w:rPr>
                        <w:b/>
                        <w:smallCaps/>
                        <w:color w:val="2D2D2D"/>
                      </w:rPr>
                      <w:t>IES</w:t>
                    </w:r>
                  </w:p>
                </w:txbxContent>
              </v:textbox>
              <w10:wrap type="square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D25253" w14:textId="77777777" w:rsidR="00B7411A" w:rsidRDefault="00B741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E60D86" w14:textId="77777777" w:rsidR="004829C5" w:rsidRDefault="004829C5">
      <w:pPr>
        <w:spacing w:line="240" w:lineRule="auto"/>
      </w:pPr>
      <w:r>
        <w:separator/>
      </w:r>
    </w:p>
  </w:footnote>
  <w:footnote w:type="continuationSeparator" w:id="0">
    <w:p w14:paraId="12882ED1" w14:textId="77777777" w:rsidR="004829C5" w:rsidRDefault="004829C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F12091" w14:textId="77777777" w:rsidR="00B7411A" w:rsidRDefault="00B741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8FBF1A" w14:textId="77777777" w:rsidR="005A414C" w:rsidRDefault="005A414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180" w:line="240" w:lineRule="auto"/>
      <w:rPr>
        <w:rFonts w:ascii="Constantia" w:eastAsia="Constantia" w:hAnsi="Constantia" w:cs="Constantia"/>
        <w:color w:val="000000"/>
        <w:sz w:val="21"/>
        <w:szCs w:val="21"/>
      </w:rPr>
    </w:pPr>
  </w:p>
  <w:p w14:paraId="3AE61908" w14:textId="77777777" w:rsidR="005A414C" w:rsidRDefault="005A414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180" w:line="240" w:lineRule="auto"/>
      <w:rPr>
        <w:rFonts w:ascii="Constantia" w:eastAsia="Constantia" w:hAnsi="Constantia" w:cs="Constantia"/>
        <w:color w:val="000000"/>
        <w:sz w:val="21"/>
        <w:szCs w:val="21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10696" w14:textId="77777777" w:rsidR="00B7411A" w:rsidRDefault="00B7411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3MDAwtTA1NTY0NjBU0lEKTi0uzszPAykwrAUAOu0TxiwAAAA="/>
  </w:docVars>
  <w:rsids>
    <w:rsidRoot w:val="005A414C"/>
    <w:rsid w:val="00017610"/>
    <w:rsid w:val="0016694A"/>
    <w:rsid w:val="002500A7"/>
    <w:rsid w:val="004829C5"/>
    <w:rsid w:val="005A414C"/>
    <w:rsid w:val="008C4E70"/>
    <w:rsid w:val="00B401B9"/>
    <w:rsid w:val="00B7411A"/>
    <w:rsid w:val="00BE5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99D103C"/>
  <w15:docId w15:val="{658258A7-12FE-411A-9DED-484EE1CA3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B741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411A"/>
  </w:style>
  <w:style w:type="paragraph" w:styleId="Footer">
    <w:name w:val="footer"/>
    <w:basedOn w:val="Normal"/>
    <w:link w:val="FooterChar"/>
    <w:uiPriority w:val="99"/>
    <w:unhideWhenUsed/>
    <w:rsid w:val="00B741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41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1</Words>
  <Characters>17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m</dc:creator>
  <cp:lastModifiedBy>Bracken, Pam</cp:lastModifiedBy>
  <cp:revision>2</cp:revision>
  <dcterms:created xsi:type="dcterms:W3CDTF">2024-02-28T21:05:00Z</dcterms:created>
  <dcterms:modified xsi:type="dcterms:W3CDTF">2024-02-28T21:05:00Z</dcterms:modified>
</cp:coreProperties>
</file>